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  <w:bookmarkStart w:id="1" w:name="_GoBack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0D978A0B" w:rsidR="000A6B64" w:rsidRDefault="00E56323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Azure </w:t>
      </w:r>
      <w:r w:rsidR="00AD7C29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103 Module 4</w:t>
      </w:r>
    </w:p>
    <w:p w14:paraId="099782D2" w14:textId="67285D29" w:rsidR="00AD7C29" w:rsidRPr="00114A72" w:rsidRDefault="00AD7C29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1</w:t>
      </w:r>
    </w:p>
    <w:p w14:paraId="0A132575" w14:textId="68DF2E77" w:rsidR="000A6B64" w:rsidRPr="00114A72" w:rsidRDefault="00E56323" w:rsidP="000A6B64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="000A6B64"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1B909E72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391B51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(Toll Free)</w:t>
      </w:r>
    </w:p>
    <w:p w14:paraId="6C4B0B98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1608A528" w14:textId="77777777" w:rsidR="000A6B64" w:rsidRPr="00114A72" w:rsidRDefault="000A6B64" w:rsidP="000A6B64">
      <w:pPr>
        <w:spacing w:after="200" w:line="276" w:lineRule="auto"/>
        <w:jc w:val="center"/>
        <w:rPr>
          <w:rFonts w:ascii="Calibri" w:eastAsia="Calibri" w:hAnsi="Calibri" w:cs="Calibri"/>
          <w:color w:val="595959"/>
          <w:sz w:val="18"/>
          <w:szCs w:val="18"/>
          <w:lang w:val="en-US" w:eastAsia="en-IN"/>
        </w:rPr>
      </w:pPr>
    </w:p>
    <w:p w14:paraId="64B4A866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1AD4C17" w14:textId="45C5B7EE" w:rsidR="000A6B64" w:rsidRDefault="00AD7C29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Azure 103 Module </w:t>
      </w:r>
      <w:proofErr w:type="gramStart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4 ,</w:t>
      </w:r>
      <w:proofErr w:type="gramEnd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 On – 1</w:t>
      </w:r>
    </w:p>
    <w:p w14:paraId="627CBD59" w14:textId="1C8A0ECF" w:rsidR="00AD7C29" w:rsidRPr="00AD7C29" w:rsidRDefault="00AD7C29" w:rsidP="000A6B64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 w:rsidRPr="00AD7C29">
        <w:rPr>
          <w:rFonts w:ascii="Cambria" w:eastAsia="Cambria" w:hAnsi="Cambria" w:cs="Cambria"/>
          <w:b/>
          <w:szCs w:val="32"/>
          <w:lang w:val="en-US" w:eastAsia="en-IN"/>
        </w:rPr>
        <w:t>Create a Virtual Network.</w:t>
      </w:r>
    </w:p>
    <w:bookmarkEnd w:id="1"/>
    <w:p w14:paraId="0E0CA5CB" w14:textId="41839C02" w:rsidR="00F71830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5738F9" w:rsidRPr="005738F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Azure Portal and click on Virtual Networks</w:t>
      </w:r>
      <w:r w:rsidR="005738F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  <w:r w:rsidR="00F71830" w:rsidRPr="00F71830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6E5D20FD" wp14:editId="78F98369">
            <wp:extent cx="5884223" cy="2821497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ntellipaat-Team\Desktop\st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13" cy="2837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4EF59C21" w14:textId="2F80037D" w:rsidR="00D03654" w:rsidRDefault="004C6F9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5738F9" w:rsidRPr="005738F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+ Add</w:t>
      </w:r>
      <w:r w:rsidR="006A1AB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444470EA" w14:textId="27C76A98" w:rsidR="00F71830" w:rsidRDefault="00F71830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F71830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3E77313F" wp14:editId="7068BA44">
            <wp:extent cx="5943600" cy="1746288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Intellipaat-Team\Desktop\st\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6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679CC" w14:textId="77777777" w:rsidR="005738F9" w:rsidRDefault="005738F9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21BB7C39" w14:textId="77777777" w:rsidR="005738F9" w:rsidRDefault="005738F9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30996CE0" w14:textId="77777777" w:rsidR="005738F9" w:rsidRDefault="005738F9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08F2A2DF" w14:textId="77777777" w:rsidR="005738F9" w:rsidRDefault="005738F9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5F5F0227" w14:textId="77777777" w:rsidR="005738F9" w:rsidRDefault="005738F9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5AE27466" w14:textId="77777777" w:rsidR="005738F9" w:rsidRDefault="005738F9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044183AA" w14:textId="77777777" w:rsidR="005738F9" w:rsidRDefault="005738F9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79E70D6E" w14:textId="2E6BEA1B" w:rsidR="006A1AB4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5738F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details and c</w:t>
      </w:r>
      <w:r w:rsidR="005738F9" w:rsidRPr="005738F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lick on create.</w:t>
      </w:r>
    </w:p>
    <w:p w14:paraId="6514876F" w14:textId="79F39338" w:rsidR="00F71830" w:rsidRDefault="005738F9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F71830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0288" behindDoc="1" locked="0" layoutInCell="1" allowOverlap="1" wp14:anchorId="2CADEAE3" wp14:editId="185485C7">
            <wp:simplePos x="0" y="0"/>
            <wp:positionH relativeFrom="column">
              <wp:posOffset>29688</wp:posOffset>
            </wp:positionH>
            <wp:positionV relativeFrom="paragraph">
              <wp:posOffset>9327</wp:posOffset>
            </wp:positionV>
            <wp:extent cx="1842770" cy="3342640"/>
            <wp:effectExtent l="0" t="0" r="508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ntellipaat-Team\Desktop\st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277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219643" w14:textId="1B67D8C4" w:rsidR="004C6F93" w:rsidRDefault="004C6F93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EA3BB53" w14:textId="77777777" w:rsidR="00F71830" w:rsidRDefault="00F71830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A5634F2" w14:textId="77777777" w:rsidR="00F71830" w:rsidRDefault="00F71830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83A00EE" w14:textId="1B00E020" w:rsidR="00F71830" w:rsidRDefault="00F71830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5E4CEED5" w14:textId="77777777" w:rsidR="00222DDB" w:rsidRDefault="00222DDB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48735657" w14:textId="77777777" w:rsidR="00222DDB" w:rsidRDefault="00222DDB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0BC43634" w14:textId="77777777" w:rsidR="00222DDB" w:rsidRDefault="00222DDB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7D9CE860" w14:textId="77777777" w:rsidR="00222DDB" w:rsidRDefault="00222DDB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078B96DA" w14:textId="77777777" w:rsidR="00222DDB" w:rsidRDefault="00222DDB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1126D2EF" w14:textId="77777777" w:rsidR="00222DDB" w:rsidRDefault="00222DDB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1976D4F9" w14:textId="3B0FE16A" w:rsidR="00222DDB" w:rsidRDefault="00222DDB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222DDB">
        <w:rPr>
          <w:rFonts w:ascii="Calibri" w:eastAsia="Calibri" w:hAnsi="Calibri" w:cs="Calibri"/>
          <w:noProof/>
          <w:sz w:val="24"/>
          <w:szCs w:val="24"/>
          <w:lang w:eastAsia="en-IN"/>
        </w:rPr>
        <w:drawing>
          <wp:inline distT="0" distB="0" distL="0" distR="0" wp14:anchorId="71AA4D4C" wp14:editId="4B4F44D1">
            <wp:extent cx="3402330" cy="1323975"/>
            <wp:effectExtent l="0" t="0" r="7620" b="9525"/>
            <wp:docPr id="1" name="Picture 1" descr="C:\Users\Intellipaat-Team\Desktop\VNET\1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llipaat-Team\Desktop\VNET\1\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233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22DDB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75F423" w14:textId="77777777" w:rsidR="00391B51" w:rsidRDefault="00391B51">
      <w:pPr>
        <w:spacing w:after="0" w:line="240" w:lineRule="auto"/>
      </w:pPr>
      <w:r>
        <w:separator/>
      </w:r>
    </w:p>
  </w:endnote>
  <w:endnote w:type="continuationSeparator" w:id="0">
    <w:p w14:paraId="48BD9F7E" w14:textId="77777777" w:rsidR="00391B51" w:rsidRDefault="00391B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391B51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6A23D0" w14:textId="77777777" w:rsidR="00391B51" w:rsidRDefault="00391B51">
      <w:pPr>
        <w:spacing w:after="0" w:line="240" w:lineRule="auto"/>
      </w:pPr>
      <w:r>
        <w:separator/>
      </w:r>
    </w:p>
  </w:footnote>
  <w:footnote w:type="continuationSeparator" w:id="0">
    <w:p w14:paraId="20D768B6" w14:textId="77777777" w:rsidR="00391B51" w:rsidRDefault="00391B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54E8"/>
    <w:rsid w:val="00095250"/>
    <w:rsid w:val="000A4AD8"/>
    <w:rsid w:val="000A6B64"/>
    <w:rsid w:val="00102B4B"/>
    <w:rsid w:val="001052E2"/>
    <w:rsid w:val="0016155A"/>
    <w:rsid w:val="00163DE7"/>
    <w:rsid w:val="001B0EB5"/>
    <w:rsid w:val="001C7FDF"/>
    <w:rsid w:val="001D6C04"/>
    <w:rsid w:val="00222DDB"/>
    <w:rsid w:val="002463DC"/>
    <w:rsid w:val="0029445A"/>
    <w:rsid w:val="002B341A"/>
    <w:rsid w:val="003136D4"/>
    <w:rsid w:val="00320DEB"/>
    <w:rsid w:val="00391B51"/>
    <w:rsid w:val="00394EE9"/>
    <w:rsid w:val="003A1ABF"/>
    <w:rsid w:val="003A5C9F"/>
    <w:rsid w:val="003C5FAF"/>
    <w:rsid w:val="00404E34"/>
    <w:rsid w:val="00405C6A"/>
    <w:rsid w:val="00415AA4"/>
    <w:rsid w:val="004C5D2B"/>
    <w:rsid w:val="004C6F93"/>
    <w:rsid w:val="004D4436"/>
    <w:rsid w:val="004E6583"/>
    <w:rsid w:val="004F6414"/>
    <w:rsid w:val="005738F9"/>
    <w:rsid w:val="005B235C"/>
    <w:rsid w:val="005D2468"/>
    <w:rsid w:val="005D3B9C"/>
    <w:rsid w:val="00615F72"/>
    <w:rsid w:val="00622745"/>
    <w:rsid w:val="00654494"/>
    <w:rsid w:val="006A1AB4"/>
    <w:rsid w:val="006B19FE"/>
    <w:rsid w:val="006B47EE"/>
    <w:rsid w:val="006E6832"/>
    <w:rsid w:val="007415CB"/>
    <w:rsid w:val="00786A25"/>
    <w:rsid w:val="007D0BD4"/>
    <w:rsid w:val="007D1118"/>
    <w:rsid w:val="007F1C87"/>
    <w:rsid w:val="00806506"/>
    <w:rsid w:val="008636D2"/>
    <w:rsid w:val="008B3CC6"/>
    <w:rsid w:val="008D401A"/>
    <w:rsid w:val="0095054A"/>
    <w:rsid w:val="009659BC"/>
    <w:rsid w:val="00996FE7"/>
    <w:rsid w:val="00A07B40"/>
    <w:rsid w:val="00A22204"/>
    <w:rsid w:val="00A53EF7"/>
    <w:rsid w:val="00A6687F"/>
    <w:rsid w:val="00A95E17"/>
    <w:rsid w:val="00AD1512"/>
    <w:rsid w:val="00AD7C29"/>
    <w:rsid w:val="00B13BF2"/>
    <w:rsid w:val="00B95BC1"/>
    <w:rsid w:val="00BB4786"/>
    <w:rsid w:val="00BB4DAF"/>
    <w:rsid w:val="00BF0243"/>
    <w:rsid w:val="00BF2428"/>
    <w:rsid w:val="00C03175"/>
    <w:rsid w:val="00C62D5A"/>
    <w:rsid w:val="00C83013"/>
    <w:rsid w:val="00C85A93"/>
    <w:rsid w:val="00CF2044"/>
    <w:rsid w:val="00CF357B"/>
    <w:rsid w:val="00CF4664"/>
    <w:rsid w:val="00D03654"/>
    <w:rsid w:val="00D246E0"/>
    <w:rsid w:val="00D3724A"/>
    <w:rsid w:val="00DA77F3"/>
    <w:rsid w:val="00DF1B42"/>
    <w:rsid w:val="00E00480"/>
    <w:rsid w:val="00E553AF"/>
    <w:rsid w:val="00E56323"/>
    <w:rsid w:val="00EB246D"/>
    <w:rsid w:val="00EE7B00"/>
    <w:rsid w:val="00F36B5D"/>
    <w:rsid w:val="00F42D60"/>
    <w:rsid w:val="00F44A28"/>
    <w:rsid w:val="00F71830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5</cp:revision>
  <dcterms:created xsi:type="dcterms:W3CDTF">2019-08-26T10:46:00Z</dcterms:created>
  <dcterms:modified xsi:type="dcterms:W3CDTF">2019-08-28T08:15:00Z</dcterms:modified>
</cp:coreProperties>
</file>